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Тукаев</w:t>
      </w:r>
      <w:r>
        <w:t xml:space="preserve"> </w:t>
      </w:r>
      <w:r>
        <w:t xml:space="preserve">Тимур</w:t>
      </w:r>
      <w:r>
        <w:t xml:space="preserve"> </w:t>
      </w:r>
      <w:r>
        <w:t xml:space="preserve">Ильш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27763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34308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50872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60417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r>
        <w:drawing>
          <wp:inline>
            <wp:extent cx="3733800" cy="4040387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r>
        <w:drawing>
          <wp:inline>
            <wp:extent cx="3733800" cy="3990362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70866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96204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88500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90362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04365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16198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Тукаев Тимур Ильшатович</dc:creator>
  <dc:language>ru-RU</dc:language>
  <cp:keywords/>
  <dcterms:created xsi:type="dcterms:W3CDTF">2024-04-05T08:01:01Z</dcterms:created>
  <dcterms:modified xsi:type="dcterms:W3CDTF">2024-04-05T08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